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464AD" w14:textId="77777777" w:rsidR="00AB0565" w:rsidRDefault="00AB0565">
      <w:pPr>
        <w:pStyle w:val="BodyText"/>
        <w:spacing w:before="7"/>
        <w:rPr>
          <w:rFonts w:ascii="Times New Roman"/>
          <w:b w:val="0"/>
          <w:sz w:val="18"/>
        </w:rPr>
      </w:pPr>
    </w:p>
    <w:p w14:paraId="15E464AE" w14:textId="18BA1378" w:rsidR="00AB0565" w:rsidRDefault="00D97A6C" w:rsidP="00D97A6C">
      <w:pPr>
        <w:tabs>
          <w:tab w:val="left" w:pos="3280"/>
          <w:tab w:val="left" w:pos="4723"/>
          <w:tab w:val="left" w:pos="6881"/>
          <w:tab w:val="left" w:pos="9589"/>
        </w:tabs>
        <w:spacing w:before="56"/>
        <w:rPr>
          <w:b/>
        </w:rPr>
      </w:pPr>
      <w:r>
        <w:rPr>
          <w:b/>
          <w:sz w:val="20"/>
        </w:rPr>
        <w:t xml:space="preserve">    </w:t>
      </w:r>
      <w:r w:rsidR="007803FC">
        <w:rPr>
          <w:b/>
        </w:rPr>
        <w:t>School</w:t>
      </w:r>
      <w:r w:rsidR="0010241A">
        <w:rPr>
          <w:b/>
        </w:rPr>
        <w:t xml:space="preserve">: </w:t>
      </w:r>
      <w:sdt>
        <w:sdtPr>
          <w:rPr>
            <w:b/>
          </w:rPr>
          <w:id w:val="1131668940"/>
          <w:placeholder>
            <w:docPart w:val="DefaultPlaceholder_-1854013440"/>
          </w:placeholder>
          <w:showingPlcHdr/>
          <w:text/>
        </w:sdtPr>
        <w:sdtEndPr/>
        <w:sdtContent>
          <w:r w:rsidR="0010241A" w:rsidRPr="00F62846">
            <w:rPr>
              <w:rStyle w:val="PlaceholderText"/>
            </w:rPr>
            <w:t>Click or tap here to enter text.</w:t>
          </w:r>
        </w:sdtContent>
      </w:sdt>
      <w:r w:rsidR="007803FC">
        <w:rPr>
          <w:b/>
        </w:rPr>
        <w:tab/>
        <w:t>Term:</w:t>
      </w:r>
      <w:r w:rsidR="007803FC">
        <w:rPr>
          <w:b/>
          <w:spacing w:val="-2"/>
        </w:rPr>
        <w:t xml:space="preserve"> </w:t>
      </w:r>
      <w:r w:rsidR="007803FC">
        <w:rPr>
          <w:b/>
        </w:rPr>
        <w:tab/>
        <w:t>Date:</w:t>
      </w:r>
      <w:r w:rsidR="0010241A">
        <w:rPr>
          <w:b/>
        </w:rPr>
        <w:t xml:space="preserve"> </w:t>
      </w:r>
      <w:sdt>
        <w:sdtPr>
          <w:rPr>
            <w:b/>
          </w:rPr>
          <w:id w:val="-1056779790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10241A" w:rsidRPr="00F62846">
            <w:rPr>
              <w:rStyle w:val="PlaceholderText"/>
            </w:rPr>
            <w:t>Click or tap to enter a date.</w:t>
          </w:r>
        </w:sdtContent>
      </w:sdt>
    </w:p>
    <w:p w14:paraId="15E464AF" w14:textId="77777777" w:rsidR="00AB0565" w:rsidRDefault="00AB0565">
      <w:pPr>
        <w:rPr>
          <w:b/>
          <w:sz w:val="20"/>
        </w:rPr>
      </w:pPr>
    </w:p>
    <w:p w14:paraId="15E464B0" w14:textId="77777777" w:rsidR="00AB0565" w:rsidRDefault="00AB0565">
      <w:pPr>
        <w:spacing w:before="7"/>
        <w:rPr>
          <w:b/>
          <w:sz w:val="24"/>
        </w:rPr>
      </w:pPr>
    </w:p>
    <w:p w14:paraId="15E464B1" w14:textId="1A3C5D64" w:rsidR="00AB0565" w:rsidRDefault="007803FC">
      <w:pPr>
        <w:tabs>
          <w:tab w:val="left" w:pos="4084"/>
          <w:tab w:val="left" w:pos="7603"/>
        </w:tabs>
        <w:spacing w:before="56"/>
        <w:ind w:left="220"/>
        <w:rPr>
          <w:b/>
        </w:rPr>
      </w:pPr>
      <w:r>
        <w:rPr>
          <w:b/>
        </w:rPr>
        <w:t>Name:</w:t>
      </w:r>
      <w:r w:rsidR="001F1892">
        <w:rPr>
          <w:b/>
        </w:rPr>
        <w:t xml:space="preserve">   </w:t>
      </w:r>
      <w:sdt>
        <w:sdtPr>
          <w:rPr>
            <w:b/>
          </w:rPr>
          <w:id w:val="182721542"/>
          <w:placeholder>
            <w:docPart w:val="DefaultPlaceholder_-1854013440"/>
          </w:placeholder>
          <w:showingPlcHdr/>
          <w:text/>
        </w:sdtPr>
        <w:sdtEndPr/>
        <w:sdtContent>
          <w:r w:rsidR="001F1892" w:rsidRPr="00F62846">
            <w:rPr>
              <w:rStyle w:val="PlaceholderText"/>
            </w:rPr>
            <w:t>Click or tap here to enter text.</w:t>
          </w:r>
        </w:sdtContent>
      </w:sdt>
      <w:r w:rsidR="001F1892">
        <w:rPr>
          <w:b/>
        </w:rPr>
        <w:t xml:space="preserve"> </w:t>
      </w:r>
      <w:r>
        <w:rPr>
          <w:b/>
        </w:rPr>
        <w:t>Grade:</w:t>
      </w:r>
      <w:r w:rsidR="001F1892">
        <w:rPr>
          <w:b/>
        </w:rPr>
        <w:t xml:space="preserve">      </w:t>
      </w:r>
      <w:r>
        <w:rPr>
          <w:b/>
        </w:rPr>
        <w:t>Teacher(s):</w:t>
      </w:r>
      <w:r w:rsidR="001F1892">
        <w:rPr>
          <w:b/>
        </w:rPr>
        <w:t xml:space="preserve"> </w:t>
      </w:r>
      <w:sdt>
        <w:sdtPr>
          <w:rPr>
            <w:b/>
          </w:rPr>
          <w:id w:val="1268815643"/>
          <w:placeholder>
            <w:docPart w:val="DefaultPlaceholder_-1854013440"/>
          </w:placeholder>
          <w:showingPlcHdr/>
          <w:text/>
        </w:sdtPr>
        <w:sdtEndPr/>
        <w:sdtContent>
          <w:r w:rsidR="0010241A" w:rsidRPr="00F62846">
            <w:rPr>
              <w:rStyle w:val="PlaceholderText"/>
            </w:rPr>
            <w:t>Click or tap here to enter text.</w:t>
          </w:r>
        </w:sdtContent>
      </w:sdt>
    </w:p>
    <w:p w14:paraId="15E464B2" w14:textId="77777777" w:rsidR="00AB0565" w:rsidRDefault="00AB0565">
      <w:pPr>
        <w:spacing w:before="9"/>
        <w:rPr>
          <w:b/>
          <w:sz w:val="19"/>
        </w:rPr>
      </w:pPr>
    </w:p>
    <w:p w14:paraId="15E464B3" w14:textId="37F8E3E9" w:rsidR="00AB0565" w:rsidRDefault="007803FC">
      <w:pPr>
        <w:pStyle w:val="BodyText"/>
        <w:spacing w:before="1" w:after="23"/>
        <w:ind w:left="1686"/>
      </w:pPr>
      <w:r>
        <w:t>Communicating</w:t>
      </w:r>
      <w:r>
        <w:rPr>
          <w:spacing w:val="-5"/>
        </w:rPr>
        <w:t xml:space="preserve"> </w:t>
      </w:r>
      <w:r>
        <w:t>Student</w:t>
      </w:r>
      <w:r>
        <w:rPr>
          <w:spacing w:val="-5"/>
        </w:rPr>
        <w:t xml:space="preserve"> </w:t>
      </w:r>
      <w:r>
        <w:t>Learning</w:t>
      </w:r>
      <w:r>
        <w:rPr>
          <w:spacing w:val="-3"/>
        </w:rPr>
        <w:t xml:space="preserve"> </w:t>
      </w:r>
      <w:r w:rsidR="000E5EA7">
        <w:rPr>
          <w:spacing w:val="-3"/>
        </w:rPr>
        <w:t xml:space="preserve">Summative Report </w:t>
      </w:r>
      <w:r>
        <w:t>OVERALL</w:t>
      </w:r>
      <w:r>
        <w:rPr>
          <w:spacing w:val="-5"/>
        </w:rPr>
        <w:t xml:space="preserve"> </w:t>
      </w:r>
      <w:r>
        <w:t>REQUIREMENTS</w:t>
      </w:r>
    </w:p>
    <w:tbl>
      <w:tblPr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41"/>
        <w:gridCol w:w="1663"/>
      </w:tblGrid>
      <w:tr w:rsidR="00AB0565" w14:paraId="15E464B5" w14:textId="77777777">
        <w:trPr>
          <w:trHeight w:val="400"/>
        </w:trPr>
        <w:tc>
          <w:tcPr>
            <w:tcW w:w="11404" w:type="dxa"/>
            <w:gridSpan w:val="2"/>
            <w:shd w:val="clear" w:color="auto" w:fill="D9D9D9"/>
          </w:tcPr>
          <w:p w14:paraId="15E464B4" w14:textId="77777777" w:rsidR="00AB0565" w:rsidRDefault="007803FC">
            <w:pPr>
              <w:pStyle w:val="TableParagraph"/>
              <w:spacing w:line="330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Student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Perspective</w:t>
            </w:r>
          </w:p>
        </w:tc>
      </w:tr>
      <w:tr w:rsidR="00AB0565" w14:paraId="15E464B7" w14:textId="77777777">
        <w:trPr>
          <w:trHeight w:val="330"/>
        </w:trPr>
        <w:tc>
          <w:tcPr>
            <w:tcW w:w="11404" w:type="dxa"/>
            <w:gridSpan w:val="2"/>
          </w:tcPr>
          <w:p w14:paraId="15E464B6" w14:textId="247A99C3" w:rsidR="00AB0565" w:rsidRDefault="007803FC">
            <w:pPr>
              <w:pStyle w:val="TableParagraph"/>
              <w:tabs>
                <w:tab w:val="left" w:pos="6471"/>
              </w:tabs>
              <w:spacing w:before="47" w:line="264" w:lineRule="exact"/>
            </w:pPr>
            <w:r>
              <w:t>(Student’s</w:t>
            </w:r>
            <w:r>
              <w:rPr>
                <w:spacing w:val="-2"/>
              </w:rPr>
              <w:t xml:space="preserve"> </w:t>
            </w:r>
            <w:r>
              <w:t>name)</w:t>
            </w:r>
            <w:r>
              <w:rPr>
                <w:spacing w:val="-3"/>
              </w:rPr>
              <w:t xml:space="preserve"> </w:t>
            </w:r>
            <w:r>
              <w:t>perspective</w:t>
            </w:r>
            <w:r>
              <w:rPr>
                <w:spacing w:val="-3"/>
              </w:rPr>
              <w:t xml:space="preserve"> </w:t>
            </w:r>
            <w:r>
              <w:t>was</w:t>
            </w:r>
            <w:r>
              <w:rPr>
                <w:spacing w:val="-2"/>
              </w:rPr>
              <w:t xml:space="preserve"> </w:t>
            </w:r>
            <w:r>
              <w:t>shared</w:t>
            </w:r>
            <w:r>
              <w:rPr>
                <w:spacing w:val="-1"/>
              </w:rPr>
              <w:t xml:space="preserve"> </w:t>
            </w:r>
            <w:r>
              <w:t>through</w:t>
            </w:r>
            <w:r>
              <w:rPr>
                <w:u w:val="single"/>
              </w:rPr>
              <w:tab/>
            </w:r>
            <w:r>
              <w:t>.</w:t>
            </w:r>
            <w:r w:rsidR="00011F9B">
              <w:t xml:space="preserve"> </w:t>
            </w:r>
          </w:p>
        </w:tc>
      </w:tr>
      <w:tr w:rsidR="00AB0565" w14:paraId="15E464B9" w14:textId="77777777">
        <w:trPr>
          <w:trHeight w:val="395"/>
        </w:trPr>
        <w:tc>
          <w:tcPr>
            <w:tcW w:w="11404" w:type="dxa"/>
            <w:gridSpan w:val="2"/>
            <w:shd w:val="clear" w:color="auto" w:fill="D9D9D9"/>
          </w:tcPr>
          <w:p w14:paraId="15E464B8" w14:textId="77777777" w:rsidR="00AB0565" w:rsidRDefault="007803FC">
            <w:pPr>
              <w:pStyle w:val="TableParagraph"/>
              <w:spacing w:before="47"/>
              <w:rPr>
                <w:b/>
                <w:sz w:val="28"/>
              </w:rPr>
            </w:pPr>
            <w:r>
              <w:rPr>
                <w:b/>
                <w:sz w:val="28"/>
              </w:rPr>
              <w:t>Teacher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Comments</w:t>
            </w:r>
          </w:p>
        </w:tc>
      </w:tr>
      <w:tr w:rsidR="00AB0565" w14:paraId="15E464C4" w14:textId="77777777">
        <w:trPr>
          <w:trHeight w:val="4481"/>
        </w:trPr>
        <w:tc>
          <w:tcPr>
            <w:tcW w:w="11404" w:type="dxa"/>
            <w:gridSpan w:val="2"/>
          </w:tcPr>
          <w:p w14:paraId="15E464BA" w14:textId="77777777" w:rsidR="00AB0565" w:rsidRDefault="007803FC">
            <w:pPr>
              <w:pStyle w:val="TableParagraph"/>
              <w:spacing w:before="49" w:line="240" w:lineRule="auto"/>
              <w:ind w:right="644"/>
              <w:rPr>
                <w:sz w:val="23"/>
              </w:rPr>
            </w:pPr>
            <w:r>
              <w:rPr>
                <w:b/>
                <w:sz w:val="23"/>
              </w:rPr>
              <w:t xml:space="preserve">SEL Comment </w:t>
            </w:r>
            <w:r>
              <w:rPr>
                <w:sz w:val="23"/>
              </w:rPr>
              <w:t>– describe the positive contributions the student has made in relation to self, others and how they</w:t>
            </w:r>
            <w:r>
              <w:rPr>
                <w:spacing w:val="1"/>
                <w:sz w:val="23"/>
              </w:rPr>
              <w:t xml:space="preserve"> </w:t>
            </w:r>
            <w:r>
              <w:rPr>
                <w:sz w:val="23"/>
              </w:rPr>
              <w:t>contribute to the classroom community. Use strengths-based language and a positive tone. Aspects might include</w:t>
            </w:r>
            <w:r>
              <w:rPr>
                <w:spacing w:val="-49"/>
                <w:sz w:val="23"/>
              </w:rPr>
              <w:t xml:space="preserve"> </w:t>
            </w:r>
            <w:r>
              <w:rPr>
                <w:sz w:val="23"/>
              </w:rPr>
              <w:t>interests,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>relationships, leadership,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collaborative skills,</w:t>
            </w:r>
            <w:r>
              <w:rPr>
                <w:spacing w:val="1"/>
                <w:sz w:val="23"/>
              </w:rPr>
              <w:t xml:space="preserve"> </w:t>
            </w:r>
            <w:r>
              <w:rPr>
                <w:sz w:val="23"/>
              </w:rPr>
              <w:t>self-regulation,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attitudes</w:t>
            </w:r>
            <w:r>
              <w:rPr>
                <w:spacing w:val="1"/>
                <w:sz w:val="23"/>
              </w:rPr>
              <w:t xml:space="preserve"> </w:t>
            </w:r>
            <w:r>
              <w:rPr>
                <w:sz w:val="23"/>
              </w:rPr>
              <w:t>towards learning.</w:t>
            </w:r>
          </w:p>
          <w:p w14:paraId="15E464BB" w14:textId="77777777" w:rsidR="00AB0565" w:rsidRDefault="00AB0565">
            <w:pPr>
              <w:pStyle w:val="TableParagraph"/>
              <w:spacing w:before="0" w:line="240" w:lineRule="auto"/>
              <w:ind w:left="0"/>
              <w:rPr>
                <w:b/>
                <w:sz w:val="23"/>
              </w:rPr>
            </w:pPr>
          </w:p>
          <w:p w14:paraId="15E464BC" w14:textId="1520A396" w:rsidR="00AB0565" w:rsidRDefault="007803FC">
            <w:pPr>
              <w:pStyle w:val="TableParagraph"/>
              <w:spacing w:before="0" w:line="240" w:lineRule="auto"/>
              <w:ind w:right="236"/>
              <w:rPr>
                <w:sz w:val="23"/>
              </w:rPr>
            </w:pPr>
            <w:r>
              <w:rPr>
                <w:b/>
                <w:sz w:val="23"/>
              </w:rPr>
              <w:t xml:space="preserve">Strengths and </w:t>
            </w:r>
            <w:r w:rsidR="00DC46C5">
              <w:rPr>
                <w:b/>
                <w:sz w:val="23"/>
              </w:rPr>
              <w:t>stretches</w:t>
            </w:r>
            <w:r>
              <w:rPr>
                <w:b/>
                <w:sz w:val="23"/>
              </w:rPr>
              <w:t xml:space="preserve"> </w:t>
            </w:r>
            <w:r>
              <w:rPr>
                <w:sz w:val="23"/>
              </w:rPr>
              <w:t>– a paragraph that prioritizes and synthesizes key aspects of the student’s learning in relation</w:t>
            </w:r>
            <w:r>
              <w:rPr>
                <w:spacing w:val="-49"/>
                <w:sz w:val="23"/>
              </w:rPr>
              <w:t xml:space="preserve"> </w:t>
            </w:r>
            <w:r>
              <w:rPr>
                <w:sz w:val="23"/>
              </w:rPr>
              <w:t>to competencies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addressed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in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Literacy, Numeracy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PHE.</w:t>
            </w:r>
          </w:p>
          <w:p w14:paraId="15E464BD" w14:textId="3CF57DD5" w:rsidR="00AB0565" w:rsidRDefault="00F1380B">
            <w:pPr>
              <w:pStyle w:val="TableParagraph"/>
              <w:spacing w:before="1" w:line="240" w:lineRule="auto"/>
              <w:rPr>
                <w:sz w:val="23"/>
              </w:rPr>
            </w:pPr>
            <w:r>
              <w:rPr>
                <w:sz w:val="23"/>
              </w:rPr>
              <w:t>I</w:t>
            </w:r>
            <w:r w:rsidR="007803FC">
              <w:rPr>
                <w:sz w:val="23"/>
              </w:rPr>
              <w:t>nclude:</w:t>
            </w:r>
          </w:p>
          <w:p w14:paraId="15E464BE" w14:textId="2B5096F6" w:rsidR="00AB0565" w:rsidRDefault="007803FC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0" w:line="240" w:lineRule="auto"/>
              <w:ind w:hanging="361"/>
              <w:rPr>
                <w:sz w:val="23"/>
              </w:rPr>
            </w:pPr>
            <w:r>
              <w:rPr>
                <w:sz w:val="23"/>
              </w:rPr>
              <w:t>Comments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for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ELL,</w:t>
            </w:r>
            <w:r>
              <w:rPr>
                <w:spacing w:val="-4"/>
                <w:sz w:val="23"/>
              </w:rPr>
              <w:t xml:space="preserve"> </w:t>
            </w:r>
            <w:r>
              <w:rPr>
                <w:sz w:val="23"/>
              </w:rPr>
              <w:t>Gifted</w:t>
            </w:r>
            <w:r>
              <w:rPr>
                <w:spacing w:val="-5"/>
                <w:sz w:val="23"/>
              </w:rPr>
              <w:t xml:space="preserve"> </w:t>
            </w:r>
            <w:r>
              <w:rPr>
                <w:sz w:val="23"/>
              </w:rPr>
              <w:t>and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>Students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with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>IEPs.</w:t>
            </w:r>
            <w:r>
              <w:rPr>
                <w:spacing w:val="-3"/>
                <w:sz w:val="23"/>
              </w:rPr>
              <w:t xml:space="preserve"> </w:t>
            </w:r>
          </w:p>
          <w:p w14:paraId="15E464BF" w14:textId="3D23C9B3" w:rsidR="00AB0565" w:rsidRDefault="007803FC">
            <w:pPr>
              <w:pStyle w:val="TableParagraph"/>
              <w:numPr>
                <w:ilvl w:val="0"/>
                <w:numId w:val="2"/>
              </w:numPr>
              <w:tabs>
                <w:tab w:val="left" w:pos="828"/>
              </w:tabs>
              <w:spacing w:before="0" w:line="240" w:lineRule="auto"/>
              <w:ind w:right="57"/>
              <w:rPr>
                <w:sz w:val="23"/>
              </w:rPr>
            </w:pPr>
            <w:r>
              <w:rPr>
                <w:sz w:val="23"/>
              </w:rPr>
              <w:t xml:space="preserve">Highlight supports in place and being used by student </w:t>
            </w:r>
            <w:r w:rsidR="00F1380B">
              <w:rPr>
                <w:sz w:val="23"/>
              </w:rPr>
              <w:t>(</w:t>
            </w:r>
            <w:r>
              <w:rPr>
                <w:sz w:val="23"/>
              </w:rPr>
              <w:t>Link to</w:t>
            </w:r>
            <w:r>
              <w:rPr>
                <w:color w:val="0462C1"/>
                <w:sz w:val="23"/>
              </w:rPr>
              <w:t xml:space="preserve"> </w:t>
            </w:r>
            <w:r w:rsidR="00F1380B">
              <w:t>Universal &amp; Essential Supports in IEP)</w:t>
            </w:r>
          </w:p>
          <w:p w14:paraId="15E464C0" w14:textId="77777777" w:rsidR="00AB0565" w:rsidRDefault="00AB0565">
            <w:pPr>
              <w:pStyle w:val="TableParagraph"/>
              <w:spacing w:before="10" w:line="240" w:lineRule="auto"/>
              <w:ind w:left="0"/>
              <w:rPr>
                <w:b/>
              </w:rPr>
            </w:pPr>
          </w:p>
          <w:p w14:paraId="15E464C1" w14:textId="77777777" w:rsidR="00AB0565" w:rsidRDefault="007803FC">
            <w:pPr>
              <w:pStyle w:val="TableParagraph"/>
              <w:spacing w:before="0" w:line="240" w:lineRule="auto"/>
              <w:ind w:right="134"/>
            </w:pPr>
            <w:r>
              <w:rPr>
                <w:b/>
              </w:rPr>
              <w:t xml:space="preserve">Goals to Support Learning </w:t>
            </w:r>
            <w:r>
              <w:t>– a paragraph synthesizing information received from student, caregiver, teacher and, if involved,</w:t>
            </w:r>
            <w:r>
              <w:rPr>
                <w:spacing w:val="-47"/>
              </w:rPr>
              <w:t xml:space="preserve"> </w:t>
            </w:r>
            <w:r>
              <w:t>other</w:t>
            </w:r>
            <w:r>
              <w:rPr>
                <w:spacing w:val="-3"/>
              </w:rPr>
              <w:t xml:space="preserve"> </w:t>
            </w:r>
            <w:r>
              <w:t>members</w:t>
            </w:r>
            <w:r>
              <w:rPr>
                <w:spacing w:val="-2"/>
              </w:rPr>
              <w:t xml:space="preserve"> </w:t>
            </w:r>
            <w:r>
              <w:t>of the</w:t>
            </w:r>
            <w:r>
              <w:rPr>
                <w:spacing w:val="1"/>
              </w:rPr>
              <w:t xml:space="preserve"> </w:t>
            </w:r>
            <w:r>
              <w:t>community</w:t>
            </w:r>
            <w:r>
              <w:rPr>
                <w:spacing w:val="-2"/>
              </w:rPr>
              <w:t xml:space="preserve"> </w:t>
            </w:r>
            <w:r>
              <w:t>arou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following</w:t>
            </w:r>
            <w:r>
              <w:rPr>
                <w:spacing w:val="-2"/>
              </w:rPr>
              <w:t xml:space="preserve"> </w:t>
            </w:r>
            <w:r>
              <w:t>questions:</w:t>
            </w:r>
          </w:p>
          <w:p w14:paraId="15E464C2" w14:textId="77777777" w:rsidR="00AB0565" w:rsidRDefault="007803FC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1" w:line="240" w:lineRule="auto"/>
              <w:ind w:hanging="361"/>
            </w:pPr>
            <w:r>
              <w:t>What is</w:t>
            </w:r>
            <w:r>
              <w:rPr>
                <w:spacing w:val="-2"/>
              </w:rPr>
              <w:t xml:space="preserve"> </w:t>
            </w:r>
            <w:r>
              <w:t>one</w:t>
            </w:r>
            <w:r>
              <w:rPr>
                <w:spacing w:val="-1"/>
              </w:rPr>
              <w:t xml:space="preserve"> </w:t>
            </w:r>
            <w:r>
              <w:t>small</w:t>
            </w:r>
            <w:r>
              <w:rPr>
                <w:spacing w:val="-4"/>
              </w:rPr>
              <w:t xml:space="preserve"> </w:t>
            </w:r>
            <w:r>
              <w:t>area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tudent</w:t>
            </w:r>
            <w:r>
              <w:rPr>
                <w:spacing w:val="-2"/>
              </w:rPr>
              <w:t xml:space="preserve"> </w:t>
            </w:r>
            <w:r>
              <w:t>might grow</w:t>
            </w:r>
            <w:r>
              <w:rPr>
                <w:spacing w:val="2"/>
              </w:rPr>
              <w:t xml:space="preserve"> </w:t>
            </w:r>
            <w:r>
              <w:t>in?</w:t>
            </w:r>
          </w:p>
          <w:p w14:paraId="23F0BC6D" w14:textId="77777777" w:rsidR="00AB0565" w:rsidRDefault="007803FC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0" w:line="240" w:lineRule="auto"/>
              <w:ind w:hanging="361"/>
            </w:pPr>
            <w:r>
              <w:t>What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some hopes for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student’s</w:t>
            </w:r>
            <w:r>
              <w:rPr>
                <w:spacing w:val="-3"/>
              </w:rPr>
              <w:t xml:space="preserve"> </w:t>
            </w:r>
            <w:r>
              <w:t>learning</w:t>
            </w:r>
            <w:r>
              <w:rPr>
                <w:spacing w:val="-4"/>
              </w:rPr>
              <w:t xml:space="preserve"> </w:t>
            </w:r>
            <w:r>
              <w:t>moving</w:t>
            </w:r>
            <w:r>
              <w:rPr>
                <w:spacing w:val="-2"/>
              </w:rPr>
              <w:t xml:space="preserve"> </w:t>
            </w:r>
            <w:r>
              <w:t>forward?</w:t>
            </w:r>
          </w:p>
          <w:p w14:paraId="15E464C3" w14:textId="2DAB10C9" w:rsidR="00CB5A08" w:rsidRDefault="00CB5A08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0" w:line="240" w:lineRule="auto"/>
              <w:ind w:hanging="361"/>
            </w:pPr>
            <w:r>
              <w:t>Ways to support learning at school and home</w:t>
            </w:r>
          </w:p>
        </w:tc>
      </w:tr>
      <w:tr w:rsidR="00AB0565" w14:paraId="15E464C7" w14:textId="77777777">
        <w:trPr>
          <w:trHeight w:val="397"/>
        </w:trPr>
        <w:tc>
          <w:tcPr>
            <w:tcW w:w="9741" w:type="dxa"/>
            <w:shd w:val="clear" w:color="auto" w:fill="D9D9D9"/>
          </w:tcPr>
          <w:p w14:paraId="15E464C5" w14:textId="77777777" w:rsidR="00AB0565" w:rsidRDefault="007803FC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English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Languag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Arts</w:t>
            </w:r>
          </w:p>
        </w:tc>
        <w:tc>
          <w:tcPr>
            <w:tcW w:w="1663" w:type="dxa"/>
            <w:shd w:val="clear" w:color="auto" w:fill="D9D9D9"/>
          </w:tcPr>
          <w:p w14:paraId="15E464C6" w14:textId="720BCB12" w:rsidR="00AB0565" w:rsidRDefault="002224FF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</w:t>
            </w: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-840078010"/>
                <w:placeholder>
                  <w:docPart w:val="DefaultPlaceholder_-1854013438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F6284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AB0565" w14:paraId="15E464C9" w14:textId="77777777">
        <w:trPr>
          <w:trHeight w:val="397"/>
        </w:trPr>
        <w:tc>
          <w:tcPr>
            <w:tcW w:w="11404" w:type="dxa"/>
            <w:gridSpan w:val="2"/>
          </w:tcPr>
          <w:p w14:paraId="15E464C8" w14:textId="77777777" w:rsidR="00AB0565" w:rsidRDefault="007803FC">
            <w:pPr>
              <w:pStyle w:val="TableParagraph"/>
              <w:ind w:left="738"/>
              <w:rPr>
                <w:b/>
                <w:sz w:val="28"/>
              </w:rPr>
            </w:pPr>
            <w:r>
              <w:rPr>
                <w:b/>
                <w:sz w:val="28"/>
              </w:rPr>
              <w:t>Reading,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Listening,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Writing,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Speaking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delineations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Grades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K-3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only</w:t>
            </w:r>
          </w:p>
        </w:tc>
      </w:tr>
      <w:tr w:rsidR="00AB0565" w14:paraId="15E464CF" w14:textId="77777777">
        <w:trPr>
          <w:trHeight w:val="398"/>
        </w:trPr>
        <w:tc>
          <w:tcPr>
            <w:tcW w:w="9741" w:type="dxa"/>
            <w:shd w:val="clear" w:color="auto" w:fill="D9D9D9"/>
          </w:tcPr>
          <w:p w14:paraId="15E464CD" w14:textId="77777777" w:rsidR="00AB0565" w:rsidRDefault="007803FC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Mathematics</w:t>
            </w:r>
          </w:p>
        </w:tc>
        <w:tc>
          <w:tcPr>
            <w:tcW w:w="1663" w:type="dxa"/>
            <w:shd w:val="clear" w:color="auto" w:fill="D9D9D9"/>
          </w:tcPr>
          <w:p w14:paraId="15E464CE" w14:textId="1EF37E2F" w:rsidR="00AB0565" w:rsidRDefault="00483E7F" w:rsidP="00314B63">
            <w:pPr>
              <w:pStyle w:val="TableParagraph"/>
              <w:ind w:left="0" w:right="38"/>
              <w:rPr>
                <w:b/>
                <w:sz w:val="28"/>
              </w:rPr>
            </w:pP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465785618"/>
                <w:placeholder>
                  <w:docPart w:val="1D8D1021AC324B67BDD6714897386847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F6284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14B63" w14:paraId="15E464D2" w14:textId="77777777">
        <w:trPr>
          <w:trHeight w:val="400"/>
        </w:trPr>
        <w:tc>
          <w:tcPr>
            <w:tcW w:w="9741" w:type="dxa"/>
            <w:shd w:val="clear" w:color="auto" w:fill="D9D9D9"/>
          </w:tcPr>
          <w:p w14:paraId="15E464D0" w14:textId="77777777" w:rsidR="00314B63" w:rsidRDefault="00314B63" w:rsidP="00314B63">
            <w:pPr>
              <w:pStyle w:val="TableParagraph"/>
              <w:spacing w:line="330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Arts</w:t>
            </w:r>
          </w:p>
        </w:tc>
        <w:tc>
          <w:tcPr>
            <w:tcW w:w="1663" w:type="dxa"/>
            <w:shd w:val="clear" w:color="auto" w:fill="D9D9D9"/>
          </w:tcPr>
          <w:p w14:paraId="15E464D1" w14:textId="09D2A0F7" w:rsidR="00314B63" w:rsidRDefault="00483E7F" w:rsidP="00314B63">
            <w:pPr>
              <w:pStyle w:val="TableParagraph"/>
              <w:spacing w:line="330" w:lineRule="exact"/>
              <w:ind w:left="0" w:right="38"/>
              <w:rPr>
                <w:b/>
                <w:sz w:val="28"/>
              </w:rPr>
            </w:pP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-1137721648"/>
                <w:placeholder>
                  <w:docPart w:val="25E315C6429B4089AC9C7256F0E54149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4B5BC4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14B63" w14:paraId="15E464D5" w14:textId="77777777">
        <w:trPr>
          <w:trHeight w:val="398"/>
        </w:trPr>
        <w:tc>
          <w:tcPr>
            <w:tcW w:w="9741" w:type="dxa"/>
            <w:shd w:val="clear" w:color="auto" w:fill="D9D9D9"/>
          </w:tcPr>
          <w:p w14:paraId="15E464D3" w14:textId="77777777" w:rsidR="00314B63" w:rsidRDefault="00314B63" w:rsidP="00314B63">
            <w:pPr>
              <w:pStyle w:val="TableParagraph"/>
              <w:spacing w:before="48" w:line="330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PHE</w:t>
            </w:r>
          </w:p>
        </w:tc>
        <w:tc>
          <w:tcPr>
            <w:tcW w:w="1663" w:type="dxa"/>
            <w:shd w:val="clear" w:color="auto" w:fill="D9D9D9"/>
          </w:tcPr>
          <w:p w14:paraId="15E464D4" w14:textId="16E7AD83" w:rsidR="00314B63" w:rsidRDefault="00483E7F" w:rsidP="00314B63">
            <w:pPr>
              <w:pStyle w:val="TableParagraph"/>
              <w:spacing w:before="48" w:line="330" w:lineRule="exact"/>
              <w:ind w:left="0" w:right="38"/>
              <w:rPr>
                <w:b/>
                <w:sz w:val="28"/>
              </w:rPr>
            </w:pP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-709648960"/>
                <w:placeholder>
                  <w:docPart w:val="93F6B667508C48E18288508C974AE3E3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4B5BC4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14B63" w14:paraId="15E464D8" w14:textId="77777777">
        <w:trPr>
          <w:trHeight w:val="400"/>
        </w:trPr>
        <w:tc>
          <w:tcPr>
            <w:tcW w:w="9741" w:type="dxa"/>
            <w:shd w:val="clear" w:color="auto" w:fill="D9D9D9"/>
          </w:tcPr>
          <w:p w14:paraId="15E464D6" w14:textId="3D6370D3" w:rsidR="00314B63" w:rsidRDefault="00314B63" w:rsidP="00314B63">
            <w:pPr>
              <w:pStyle w:val="TableParagraph"/>
              <w:spacing w:line="330" w:lineRule="exact"/>
              <w:rPr>
                <w:b/>
                <w:sz w:val="28"/>
              </w:rPr>
            </w:pPr>
            <w:r>
              <w:rPr>
                <w:b/>
                <w:sz w:val="28"/>
              </w:rPr>
              <w:t>Cor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French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(grades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5-8)</w:t>
            </w:r>
            <w:r>
              <w:rPr>
                <w:b/>
                <w:spacing w:val="-3"/>
                <w:sz w:val="28"/>
              </w:rPr>
              <w:t xml:space="preserve"> </w:t>
            </w:r>
          </w:p>
        </w:tc>
        <w:tc>
          <w:tcPr>
            <w:tcW w:w="1663" w:type="dxa"/>
            <w:shd w:val="clear" w:color="auto" w:fill="D9D9D9"/>
          </w:tcPr>
          <w:p w14:paraId="15E464D7" w14:textId="370BF587" w:rsidR="00314B63" w:rsidRDefault="00483E7F" w:rsidP="00314B63">
            <w:pPr>
              <w:pStyle w:val="TableParagraph"/>
              <w:spacing w:line="330" w:lineRule="exact"/>
              <w:ind w:left="0" w:right="38"/>
              <w:rPr>
                <w:b/>
                <w:sz w:val="28"/>
              </w:rPr>
            </w:pP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1614862246"/>
                <w:placeholder>
                  <w:docPart w:val="7D4B182515174C009FEECD2884EE331E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4B5BC4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14B63" w14:paraId="15E464DB" w14:textId="77777777">
        <w:trPr>
          <w:trHeight w:val="395"/>
        </w:trPr>
        <w:tc>
          <w:tcPr>
            <w:tcW w:w="9741" w:type="dxa"/>
            <w:shd w:val="clear" w:color="auto" w:fill="D9D9D9"/>
          </w:tcPr>
          <w:p w14:paraId="15E464D9" w14:textId="2AEC2918" w:rsidR="00314B63" w:rsidRDefault="00314B63" w:rsidP="00314B63">
            <w:pPr>
              <w:pStyle w:val="TableParagraph"/>
              <w:spacing w:before="47"/>
              <w:rPr>
                <w:b/>
                <w:sz w:val="28"/>
              </w:rPr>
            </w:pPr>
            <w:r>
              <w:rPr>
                <w:b/>
                <w:sz w:val="28"/>
              </w:rPr>
              <w:t>Social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Studies </w:t>
            </w:r>
          </w:p>
        </w:tc>
        <w:tc>
          <w:tcPr>
            <w:tcW w:w="1663" w:type="dxa"/>
            <w:shd w:val="clear" w:color="auto" w:fill="D9D9D9"/>
          </w:tcPr>
          <w:p w14:paraId="15E464DA" w14:textId="2A169E53" w:rsidR="00314B63" w:rsidRDefault="00483E7F" w:rsidP="00314B63">
            <w:pPr>
              <w:pStyle w:val="TableParagraph"/>
              <w:spacing w:before="47"/>
              <w:ind w:left="0" w:right="38"/>
              <w:rPr>
                <w:b/>
                <w:sz w:val="28"/>
              </w:rPr>
            </w:pP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1418289566"/>
                <w:placeholder>
                  <w:docPart w:val="5FFCB230E4994109A35F2C7B6E248B96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4B5BC4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14B63" w14:paraId="15E464DE" w14:textId="77777777">
        <w:trPr>
          <w:trHeight w:val="397"/>
        </w:trPr>
        <w:tc>
          <w:tcPr>
            <w:tcW w:w="9741" w:type="dxa"/>
            <w:shd w:val="clear" w:color="auto" w:fill="D9D9D9"/>
          </w:tcPr>
          <w:p w14:paraId="15E464DC" w14:textId="40F13A69" w:rsidR="00314B63" w:rsidRDefault="00314B63" w:rsidP="00314B63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Science</w:t>
            </w:r>
            <w:r>
              <w:rPr>
                <w:b/>
                <w:spacing w:val="-1"/>
                <w:sz w:val="28"/>
              </w:rPr>
              <w:t xml:space="preserve"> </w:t>
            </w:r>
          </w:p>
        </w:tc>
        <w:tc>
          <w:tcPr>
            <w:tcW w:w="1663" w:type="dxa"/>
            <w:shd w:val="clear" w:color="auto" w:fill="D9D9D9"/>
          </w:tcPr>
          <w:p w14:paraId="15E464DD" w14:textId="0967BEFD" w:rsidR="00314B63" w:rsidRDefault="00483E7F" w:rsidP="00314B63">
            <w:pPr>
              <w:pStyle w:val="TableParagraph"/>
              <w:ind w:left="0" w:right="38"/>
              <w:rPr>
                <w:b/>
                <w:sz w:val="28"/>
              </w:rPr>
            </w:pP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-1029027336"/>
                <w:placeholder>
                  <w:docPart w:val="613252E8D2454879B51404427EF3FB31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4B5BC4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14B63" w14:paraId="15E464E1" w14:textId="77777777">
        <w:trPr>
          <w:trHeight w:val="397"/>
        </w:trPr>
        <w:tc>
          <w:tcPr>
            <w:tcW w:w="9741" w:type="dxa"/>
            <w:shd w:val="clear" w:color="auto" w:fill="D9D9D9"/>
          </w:tcPr>
          <w:p w14:paraId="15E464DF" w14:textId="015AACEF" w:rsidR="00314B63" w:rsidRDefault="00314B63" w:rsidP="00314B63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ADST</w:t>
            </w:r>
            <w:r>
              <w:rPr>
                <w:b/>
                <w:spacing w:val="-3"/>
                <w:sz w:val="28"/>
              </w:rPr>
              <w:t xml:space="preserve"> </w:t>
            </w:r>
          </w:p>
        </w:tc>
        <w:tc>
          <w:tcPr>
            <w:tcW w:w="1663" w:type="dxa"/>
            <w:shd w:val="clear" w:color="auto" w:fill="D9D9D9"/>
          </w:tcPr>
          <w:p w14:paraId="15E464E0" w14:textId="148D004B" w:rsidR="00314B63" w:rsidRDefault="00483E7F" w:rsidP="00314B63">
            <w:pPr>
              <w:pStyle w:val="TableParagraph"/>
              <w:ind w:left="0" w:right="38"/>
              <w:rPr>
                <w:b/>
                <w:sz w:val="28"/>
              </w:rPr>
            </w:pP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-1735382137"/>
                <w:placeholder>
                  <w:docPart w:val="EFB8B8DD3BCF47859E73EB06F1BD7464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4B5BC4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14B63" w14:paraId="15E464E4" w14:textId="77777777">
        <w:trPr>
          <w:trHeight w:val="397"/>
        </w:trPr>
        <w:tc>
          <w:tcPr>
            <w:tcW w:w="9741" w:type="dxa"/>
            <w:shd w:val="clear" w:color="auto" w:fill="D9D9D9"/>
          </w:tcPr>
          <w:p w14:paraId="15E464E2" w14:textId="0EA8F7B0" w:rsidR="00314B63" w:rsidRDefault="00314B63" w:rsidP="00314B63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Career</w:t>
            </w:r>
            <w:r>
              <w:rPr>
                <w:b/>
                <w:spacing w:val="-1"/>
                <w:sz w:val="28"/>
              </w:rPr>
              <w:t xml:space="preserve"> </w:t>
            </w:r>
          </w:p>
        </w:tc>
        <w:tc>
          <w:tcPr>
            <w:tcW w:w="1663" w:type="dxa"/>
            <w:shd w:val="clear" w:color="auto" w:fill="D9D9D9"/>
          </w:tcPr>
          <w:p w14:paraId="15E464E3" w14:textId="1CABA936" w:rsidR="00314B63" w:rsidRDefault="00483E7F" w:rsidP="00314B63">
            <w:pPr>
              <w:pStyle w:val="TableParagraph"/>
              <w:ind w:left="0" w:right="38"/>
              <w:rPr>
                <w:b/>
                <w:sz w:val="28"/>
              </w:rPr>
            </w:pP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68239031"/>
                <w:placeholder>
                  <w:docPart w:val="AD19AE882D0A492386A53B117B1FF175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4B5BC4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AB0565" w14:paraId="15E464E6" w14:textId="77777777">
        <w:trPr>
          <w:trHeight w:val="397"/>
        </w:trPr>
        <w:tc>
          <w:tcPr>
            <w:tcW w:w="11404" w:type="dxa"/>
            <w:gridSpan w:val="2"/>
          </w:tcPr>
          <w:p w14:paraId="15E464E5" w14:textId="77777777" w:rsidR="00AB0565" w:rsidRDefault="00AB0565">
            <w:pPr>
              <w:pStyle w:val="TableParagraph"/>
              <w:spacing w:before="0" w:line="240" w:lineRule="auto"/>
              <w:ind w:left="0"/>
              <w:rPr>
                <w:rFonts w:ascii="Times New Roman"/>
                <w:sz w:val="24"/>
              </w:rPr>
            </w:pPr>
          </w:p>
        </w:tc>
      </w:tr>
      <w:tr w:rsidR="00AB0565" w14:paraId="15E464E9" w14:textId="77777777">
        <w:trPr>
          <w:trHeight w:val="398"/>
        </w:trPr>
        <w:tc>
          <w:tcPr>
            <w:tcW w:w="9741" w:type="dxa"/>
            <w:shd w:val="clear" w:color="auto" w:fill="D9D9D9"/>
          </w:tcPr>
          <w:p w14:paraId="15E464E7" w14:textId="0332CA86" w:rsidR="00AB0565" w:rsidRDefault="007803FC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Core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 xml:space="preserve">Competencies </w:t>
            </w:r>
          </w:p>
        </w:tc>
        <w:tc>
          <w:tcPr>
            <w:tcW w:w="1663" w:type="dxa"/>
            <w:shd w:val="clear" w:color="auto" w:fill="D9D9D9"/>
          </w:tcPr>
          <w:p w14:paraId="15E464E8" w14:textId="7AABCB71" w:rsidR="00AB0565" w:rsidRDefault="00483E7F">
            <w:pPr>
              <w:pStyle w:val="TableParagraph"/>
              <w:spacing w:before="0" w:line="240" w:lineRule="auto"/>
              <w:ind w:left="0"/>
              <w:rPr>
                <w:rFonts w:ascii="Times New Roman"/>
                <w:sz w:val="24"/>
              </w:rPr>
            </w:pPr>
            <w:sdt>
              <w:sdtPr>
                <w:rPr>
                  <w:b/>
                  <w:sz w:val="28"/>
                </w:rPr>
                <w:alias w:val="Proficiency Scale"/>
                <w:tag w:val="Proficiency Scale"/>
                <w:id w:val="1290700895"/>
                <w:placeholder>
                  <w:docPart w:val="CCC82E29B09B45E89B4D71276F5FAF5F"/>
                </w:placeholder>
                <w:showingPlcHdr/>
                <w:dropDownList>
                  <w:listItem w:value="Choose an item."/>
                  <w:listItem w:displayText="Emerging" w:value="Emerging"/>
                  <w:listItem w:displayText="Developing" w:value="Developing"/>
                  <w:listItem w:displayText="Proficient" w:value="Proficient"/>
                  <w:listItem w:displayText="Extending" w:value="Extending"/>
                </w:dropDownList>
              </w:sdtPr>
              <w:sdtEndPr/>
              <w:sdtContent>
                <w:r w:rsidR="00314B63" w:rsidRPr="00F6284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AB0565" w14:paraId="15E464EC" w14:textId="77777777">
        <w:trPr>
          <w:trHeight w:val="733"/>
        </w:trPr>
        <w:tc>
          <w:tcPr>
            <w:tcW w:w="9741" w:type="dxa"/>
          </w:tcPr>
          <w:p w14:paraId="15E464EA" w14:textId="63FB2053" w:rsidR="00AB0565" w:rsidRDefault="007803FC">
            <w:pPr>
              <w:pStyle w:val="TableParagraph"/>
              <w:tabs>
                <w:tab w:val="left" w:pos="3228"/>
              </w:tabs>
              <w:spacing w:before="34" w:line="340" w:lineRule="exact"/>
              <w:ind w:right="361"/>
              <w:rPr>
                <w:sz w:val="28"/>
              </w:rPr>
            </w:pPr>
            <w:r>
              <w:rPr>
                <w:sz w:val="28"/>
              </w:rPr>
              <w:t xml:space="preserve">Student (insert name) has shared their Self-assessment of the </w:t>
            </w:r>
            <w:r w:rsidR="00D879A6">
              <w:rPr>
                <w:sz w:val="28"/>
              </w:rPr>
              <w:t>C</w:t>
            </w:r>
            <w:r>
              <w:rPr>
                <w:sz w:val="28"/>
              </w:rPr>
              <w:t>ore Competencie</w:t>
            </w:r>
            <w:r w:rsidR="00361210">
              <w:rPr>
                <w:sz w:val="28"/>
              </w:rPr>
              <w:t xml:space="preserve">s </w:t>
            </w:r>
            <w:r>
              <w:rPr>
                <w:spacing w:val="-61"/>
                <w:sz w:val="28"/>
              </w:rPr>
              <w:t xml:space="preserve"> </w:t>
            </w:r>
            <w:r w:rsidR="00361210">
              <w:rPr>
                <w:spacing w:val="-61"/>
                <w:sz w:val="28"/>
              </w:rPr>
              <w:t xml:space="preserve"> </w:t>
            </w:r>
            <w:r>
              <w:rPr>
                <w:sz w:val="28"/>
              </w:rPr>
              <w:t>by</w:t>
            </w:r>
            <w:r>
              <w:rPr>
                <w:sz w:val="28"/>
                <w:u w:val="single"/>
              </w:rPr>
              <w:t xml:space="preserve"> </w:t>
            </w:r>
            <w:r w:rsidR="00CD17E6" w:rsidRPr="00CD17E6">
              <w:rPr>
                <w:sz w:val="28"/>
                <w:szCs w:val="28"/>
              </w:rPr>
              <w:t>(conversation log, self-assessment of core competencies)</w:t>
            </w:r>
            <w:r>
              <w:rPr>
                <w:sz w:val="28"/>
                <w:u w:val="single"/>
              </w:rPr>
              <w:tab/>
            </w:r>
          </w:p>
        </w:tc>
        <w:tc>
          <w:tcPr>
            <w:tcW w:w="1663" w:type="dxa"/>
          </w:tcPr>
          <w:p w14:paraId="15E464EB" w14:textId="77777777" w:rsidR="00AB0565" w:rsidRDefault="00AB0565">
            <w:pPr>
              <w:pStyle w:val="TableParagraph"/>
              <w:spacing w:before="0" w:line="240" w:lineRule="auto"/>
              <w:ind w:left="0"/>
              <w:rPr>
                <w:rFonts w:ascii="Times New Roman"/>
                <w:sz w:val="24"/>
              </w:rPr>
            </w:pPr>
          </w:p>
        </w:tc>
      </w:tr>
    </w:tbl>
    <w:p w14:paraId="15E464ED" w14:textId="77777777" w:rsidR="00AB0565" w:rsidRDefault="00AB0565">
      <w:pPr>
        <w:rPr>
          <w:b/>
          <w:sz w:val="20"/>
        </w:rPr>
      </w:pPr>
    </w:p>
    <w:p w14:paraId="15E464EE" w14:textId="77777777" w:rsidR="00AB0565" w:rsidRDefault="00AB0565">
      <w:pPr>
        <w:rPr>
          <w:b/>
          <w:sz w:val="20"/>
        </w:rPr>
      </w:pPr>
    </w:p>
    <w:p w14:paraId="15E464EF" w14:textId="77777777" w:rsidR="00AB0565" w:rsidRDefault="00AB0565">
      <w:pPr>
        <w:rPr>
          <w:b/>
          <w:sz w:val="20"/>
        </w:rPr>
      </w:pPr>
    </w:p>
    <w:p w14:paraId="15E464F0" w14:textId="77777777" w:rsidR="00AB0565" w:rsidRDefault="00AB0565">
      <w:pPr>
        <w:rPr>
          <w:b/>
          <w:sz w:val="20"/>
        </w:rPr>
      </w:pPr>
    </w:p>
    <w:p w14:paraId="15E464F1" w14:textId="77777777" w:rsidR="00AB0565" w:rsidRDefault="00AB0565">
      <w:pPr>
        <w:rPr>
          <w:b/>
          <w:sz w:val="20"/>
        </w:rPr>
      </w:pPr>
    </w:p>
    <w:p w14:paraId="15E464F2" w14:textId="736CCA26" w:rsidR="00AB0565" w:rsidRDefault="007803FC">
      <w:pPr>
        <w:spacing w:before="11"/>
        <w:rPr>
          <w:b/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5E464FC" wp14:editId="235E4AEA">
                <wp:simplePos x="0" y="0"/>
                <wp:positionH relativeFrom="page">
                  <wp:posOffset>2629535</wp:posOffset>
                </wp:positionH>
                <wp:positionV relativeFrom="paragraph">
                  <wp:posOffset>231775</wp:posOffset>
                </wp:positionV>
                <wp:extent cx="2572385" cy="8890"/>
                <wp:effectExtent l="0" t="0" r="0" b="0"/>
                <wp:wrapTopAndBottom/>
                <wp:docPr id="20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7238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52913F" id="docshape1" o:spid="_x0000_s1026" style="position:absolute;margin-left:207.05pt;margin-top:18.25pt;width:202.55pt;height: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15E464F3" w14:textId="77777777" w:rsidR="00AB0565" w:rsidRDefault="007803FC">
      <w:pPr>
        <w:spacing w:before="17"/>
        <w:ind w:left="4524" w:right="4587"/>
        <w:jc w:val="center"/>
        <w:rPr>
          <w:sz w:val="24"/>
        </w:rPr>
      </w:pPr>
      <w:r>
        <w:rPr>
          <w:sz w:val="24"/>
        </w:rPr>
        <w:t>Administrator’s</w:t>
      </w:r>
      <w:r>
        <w:rPr>
          <w:spacing w:val="-5"/>
          <w:sz w:val="24"/>
        </w:rPr>
        <w:t xml:space="preserve"> </w:t>
      </w:r>
      <w:r>
        <w:rPr>
          <w:sz w:val="24"/>
        </w:rPr>
        <w:t>Signature</w:t>
      </w:r>
    </w:p>
    <w:p w14:paraId="15E464F4" w14:textId="77777777" w:rsidR="00AB0565" w:rsidRDefault="00AB0565">
      <w:pPr>
        <w:rPr>
          <w:sz w:val="20"/>
        </w:rPr>
      </w:pPr>
    </w:p>
    <w:p w14:paraId="15E464F5" w14:textId="77777777" w:rsidR="00AB0565" w:rsidRDefault="00AB0565">
      <w:pPr>
        <w:rPr>
          <w:sz w:val="20"/>
        </w:rPr>
      </w:pPr>
    </w:p>
    <w:p w14:paraId="15E464F6" w14:textId="77777777" w:rsidR="00AB0565" w:rsidRDefault="00AB0565">
      <w:pPr>
        <w:rPr>
          <w:sz w:val="20"/>
        </w:rPr>
      </w:pPr>
    </w:p>
    <w:p w14:paraId="15E464F7" w14:textId="77777777" w:rsidR="00AB0565" w:rsidRDefault="00AB0565">
      <w:pPr>
        <w:rPr>
          <w:sz w:val="20"/>
        </w:rPr>
      </w:pPr>
    </w:p>
    <w:p w14:paraId="15E464F8" w14:textId="77777777" w:rsidR="00AB0565" w:rsidRDefault="00AB0565">
      <w:pPr>
        <w:rPr>
          <w:sz w:val="20"/>
        </w:rPr>
      </w:pPr>
    </w:p>
    <w:p w14:paraId="15E464F9" w14:textId="102724A8" w:rsidR="00AB0565" w:rsidRDefault="007803FC">
      <w:pPr>
        <w:spacing w:before="5"/>
        <w:rPr>
          <w:sz w:val="1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352" behindDoc="1" locked="0" layoutInCell="1" allowOverlap="1" wp14:anchorId="15E464FE" wp14:editId="38FE559C">
                <wp:simplePos x="0" y="0"/>
                <wp:positionH relativeFrom="page">
                  <wp:posOffset>778510</wp:posOffset>
                </wp:positionH>
                <wp:positionV relativeFrom="paragraph">
                  <wp:posOffset>142240</wp:posOffset>
                </wp:positionV>
                <wp:extent cx="5387340" cy="638810"/>
                <wp:effectExtent l="0" t="0" r="0" b="0"/>
                <wp:wrapTopAndBottom/>
                <wp:docPr id="2" name="docshapegroup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87340" cy="638810"/>
                          <a:chOff x="1226" y="224"/>
                          <a:chExt cx="8484" cy="1006"/>
                        </a:xfrm>
                      </wpg:grpSpPr>
                      <wps:wsp>
                        <wps:cNvPr id="3" name="docshape3"/>
                        <wps:cNvSpPr>
                          <a:spLocks/>
                        </wps:cNvSpPr>
                        <wps:spPr bwMode="auto">
                          <a:xfrm>
                            <a:off x="1939" y="224"/>
                            <a:ext cx="7064" cy="1006"/>
                          </a:xfrm>
                          <a:custGeom>
                            <a:avLst/>
                            <a:gdLst>
                              <a:gd name="T0" fmla="+- 0 8501 1940"/>
                              <a:gd name="T1" fmla="*/ T0 w 7064"/>
                              <a:gd name="T2" fmla="+- 0 224 224"/>
                              <a:gd name="T3" fmla="*/ 224 h 1006"/>
                              <a:gd name="T4" fmla="+- 0 8501 1940"/>
                              <a:gd name="T5" fmla="*/ T4 w 7064"/>
                              <a:gd name="T6" fmla="+- 0 476 224"/>
                              <a:gd name="T7" fmla="*/ 476 h 1006"/>
                              <a:gd name="T8" fmla="+- 0 1940 1940"/>
                              <a:gd name="T9" fmla="*/ T8 w 7064"/>
                              <a:gd name="T10" fmla="+- 0 476 224"/>
                              <a:gd name="T11" fmla="*/ 476 h 1006"/>
                              <a:gd name="T12" fmla="+- 0 1940 1940"/>
                              <a:gd name="T13" fmla="*/ T12 w 7064"/>
                              <a:gd name="T14" fmla="+- 0 978 224"/>
                              <a:gd name="T15" fmla="*/ 978 h 1006"/>
                              <a:gd name="T16" fmla="+- 0 8501 1940"/>
                              <a:gd name="T17" fmla="*/ T16 w 7064"/>
                              <a:gd name="T18" fmla="+- 0 978 224"/>
                              <a:gd name="T19" fmla="*/ 978 h 1006"/>
                              <a:gd name="T20" fmla="+- 0 8501 1940"/>
                              <a:gd name="T21" fmla="*/ T20 w 7064"/>
                              <a:gd name="T22" fmla="+- 0 1229 224"/>
                              <a:gd name="T23" fmla="*/ 1229 h 1006"/>
                              <a:gd name="T24" fmla="+- 0 9003 1940"/>
                              <a:gd name="T25" fmla="*/ T24 w 7064"/>
                              <a:gd name="T26" fmla="+- 0 727 224"/>
                              <a:gd name="T27" fmla="*/ 727 h 1006"/>
                              <a:gd name="T28" fmla="+- 0 8501 1940"/>
                              <a:gd name="T29" fmla="*/ T28 w 7064"/>
                              <a:gd name="T30" fmla="+- 0 224 224"/>
                              <a:gd name="T31" fmla="*/ 224 h 10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7064" h="1006">
                                <a:moveTo>
                                  <a:pt x="6561" y="0"/>
                                </a:moveTo>
                                <a:lnTo>
                                  <a:pt x="6561" y="252"/>
                                </a:lnTo>
                                <a:lnTo>
                                  <a:pt x="0" y="252"/>
                                </a:lnTo>
                                <a:lnTo>
                                  <a:pt x="0" y="754"/>
                                </a:lnTo>
                                <a:lnTo>
                                  <a:pt x="6561" y="754"/>
                                </a:lnTo>
                                <a:lnTo>
                                  <a:pt x="6561" y="1005"/>
                                </a:lnTo>
                                <a:lnTo>
                                  <a:pt x="7063" y="503"/>
                                </a:lnTo>
                                <a:lnTo>
                                  <a:pt x="65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ACAC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26" y="462"/>
                            <a:ext cx="2026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81" y="445"/>
                            <a:ext cx="1313" cy="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docshape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4" y="519"/>
                            <a:ext cx="1853" cy="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docshape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78" y="462"/>
                            <a:ext cx="2026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docshape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47" y="445"/>
                            <a:ext cx="1486" cy="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docshape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65" y="519"/>
                            <a:ext cx="1853" cy="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docshape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31" y="462"/>
                            <a:ext cx="2026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docshape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72" y="445"/>
                            <a:ext cx="1345" cy="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docshape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18" y="519"/>
                            <a:ext cx="1853" cy="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docshape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84" y="462"/>
                            <a:ext cx="2026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docshape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015" y="445"/>
                            <a:ext cx="1361" cy="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docshape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69" y="519"/>
                            <a:ext cx="1858" cy="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" name="docshape16"/>
                        <wps:cNvSpPr txBox="1">
                          <a:spLocks noChangeArrowheads="1"/>
                        </wps:cNvSpPr>
                        <wps:spPr bwMode="auto">
                          <a:xfrm>
                            <a:off x="1812" y="670"/>
                            <a:ext cx="878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E464FF" w14:textId="77777777" w:rsidR="00AB0565" w:rsidRDefault="007803FC">
                              <w:pPr>
                                <w:spacing w:line="221" w:lineRule="exact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Emerg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docshape17"/>
                        <wps:cNvSpPr txBox="1">
                          <a:spLocks noChangeArrowheads="1"/>
                        </wps:cNvSpPr>
                        <wps:spPr bwMode="auto">
                          <a:xfrm>
                            <a:off x="3879" y="670"/>
                            <a:ext cx="1054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E46500" w14:textId="77777777" w:rsidR="00AB0565" w:rsidRDefault="007803FC">
                              <w:pPr>
                                <w:spacing w:line="221" w:lineRule="exact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Develop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" name="docshape18"/>
                        <wps:cNvSpPr txBox="1">
                          <a:spLocks noChangeArrowheads="1"/>
                        </wps:cNvSpPr>
                        <wps:spPr bwMode="auto">
                          <a:xfrm>
                            <a:off x="6104" y="670"/>
                            <a:ext cx="910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E46501" w14:textId="77777777" w:rsidR="00AB0565" w:rsidRDefault="007803FC">
                              <w:pPr>
                                <w:spacing w:line="221" w:lineRule="exact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Proficie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" name="docshape19"/>
                        <wps:cNvSpPr txBox="1">
                          <a:spLocks noChangeArrowheads="1"/>
                        </wps:cNvSpPr>
                        <wps:spPr bwMode="auto">
                          <a:xfrm>
                            <a:off x="8247" y="670"/>
                            <a:ext cx="929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E46502" w14:textId="77777777" w:rsidR="00AB0565" w:rsidRDefault="007803FC">
                              <w:pPr>
                                <w:spacing w:line="221" w:lineRule="exact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Extend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E464FE" id="docshapegroup2" o:spid="_x0000_s1026" style="position:absolute;margin-left:61.3pt;margin-top:11.2pt;width:424.2pt;height:50.3pt;z-index:-15728128;mso-wrap-distance-left:0;mso-wrap-distance-right:0;mso-position-horizontal-relative:page" coordorigin="1226,224" coordsize="8484,10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">
                <v:shape id="docshape3" o:spid="_x0000_s1027" style="position:absolute;left:1939;top:224;width:7064;height:1006;visibility:visible;mso-wrap-style:square;v-text-anchor:top" coordsize="7064,1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" path="m6561,r,252l,252,,754r6561,l6561,1005,7063,503,6561,xe" fillcolor="#cacaca" stroked="f">
                  <v:path arrowok="t" o:connecttype="custom" o:connectlocs="6561,224;6561,476;0,476;0,978;6561,978;6561,1229;7063,727;6561,224" o:connectangles="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4" o:spid="_x0000_s1028" type="#_x0000_t75" style="position:absolute;left:1226;top:462;width:2026;height: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">
                  <v:imagedata r:id="rId15" o:title=""/>
                </v:shape>
                <v:shape id="docshape5" o:spid="_x0000_s1029" type="#_x0000_t75" style="position:absolute;left:1581;top:445;width:1313;height: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">
                  <v:imagedata r:id="rId16" o:title=""/>
                </v:shape>
                <v:shape id="docshape6" o:spid="_x0000_s1030" type="#_x0000_t75" style="position:absolute;left:1314;top:519;width:1853;height: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">
                  <v:imagedata r:id="rId17" o:title=""/>
                </v:shape>
                <v:shape id="docshape7" o:spid="_x0000_s1031" type="#_x0000_t75" style="position:absolute;left:3378;top:462;width:2026;height: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">
                  <v:imagedata r:id="rId15" o:title=""/>
                </v:shape>
                <v:shape id="docshape8" o:spid="_x0000_s1032" type="#_x0000_t75" style="position:absolute;left:3647;top:445;width:1486;height: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">
                  <v:imagedata r:id="rId18" o:title=""/>
                </v:shape>
                <v:shape id="docshape9" o:spid="_x0000_s1033" type="#_x0000_t75" style="position:absolute;left:3465;top:519;width:1853;height: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">
                  <v:imagedata r:id="rId19" o:title=""/>
                </v:shape>
                <v:shape id="docshape10" o:spid="_x0000_s1034" type="#_x0000_t75" style="position:absolute;left:5531;top:462;width:2026;height: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">
                  <v:imagedata r:id="rId20" o:title=""/>
                </v:shape>
                <v:shape id="docshape11" o:spid="_x0000_s1035" type="#_x0000_t75" style="position:absolute;left:5872;top:445;width:1345;height: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">
                  <v:imagedata r:id="rId21" o:title=""/>
                </v:shape>
                <v:shape id="docshape12" o:spid="_x0000_s1036" type="#_x0000_t75" style="position:absolute;left:5618;top:519;width:1853;height: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">
                  <v:imagedata r:id="rId22" o:title=""/>
                </v:shape>
                <v:shape id="docshape13" o:spid="_x0000_s1037" type="#_x0000_t75" style="position:absolute;left:7684;top:462;width:2026;height: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">
                  <v:imagedata r:id="rId20" o:title=""/>
                </v:shape>
                <v:shape id="docshape14" o:spid="_x0000_s1038" type="#_x0000_t75" style="position:absolute;left:8015;top:445;width:1361;height: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">
                  <v:imagedata r:id="rId23" o:title=""/>
                </v:shape>
                <v:shape id="docshape15" o:spid="_x0000_s1039" type="#_x0000_t75" style="position:absolute;left:7769;top:519;width:1858;height: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">
                  <v:imagedata r:id="rId2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16" o:spid="_x0000_s1040" type="#_x0000_t202" style="position:absolute;left:1812;top:670;width:878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15E464FF" w14:textId="77777777" w:rsidR="00AB0565" w:rsidRDefault="007803FC">
                        <w:pPr>
                          <w:spacing w:line="221" w:lineRule="exact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Emerging</w:t>
                        </w:r>
                      </w:p>
                    </w:txbxContent>
                  </v:textbox>
                </v:shape>
                <v:shape id="docshape17" o:spid="_x0000_s1041" type="#_x0000_t202" style="position:absolute;left:3879;top:670;width:1054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15E46500" w14:textId="77777777" w:rsidR="00AB0565" w:rsidRDefault="007803FC">
                        <w:pPr>
                          <w:spacing w:line="221" w:lineRule="exact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Developing</w:t>
                        </w:r>
                      </w:p>
                    </w:txbxContent>
                  </v:textbox>
                </v:shape>
                <v:shape id="docshape18" o:spid="_x0000_s1042" type="#_x0000_t202" style="position:absolute;left:6104;top:670;width:910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15E46501" w14:textId="77777777" w:rsidR="00AB0565" w:rsidRDefault="007803FC">
                        <w:pPr>
                          <w:spacing w:line="221" w:lineRule="exact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Proficient</w:t>
                        </w:r>
                      </w:p>
                    </w:txbxContent>
                  </v:textbox>
                </v:shape>
                <v:shape id="docshape19" o:spid="_x0000_s1043" type="#_x0000_t202" style="position:absolute;left:8247;top:670;width:929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15E46502" w14:textId="77777777" w:rsidR="00AB0565" w:rsidRDefault="007803FC">
                        <w:pPr>
                          <w:spacing w:line="221" w:lineRule="exact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Extending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AB0565">
      <w:type w:val="continuous"/>
      <w:pgSz w:w="12240" w:h="20160"/>
      <w:pgMar w:top="660" w:right="28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CE784B"/>
    <w:multiLevelType w:val="hybridMultilevel"/>
    <w:tmpl w:val="3020AD6E"/>
    <w:lvl w:ilvl="0" w:tplc="08B42928">
      <w:start w:val="1"/>
      <w:numFmt w:val="decimal"/>
      <w:lvlText w:val="%1."/>
      <w:lvlJc w:val="left"/>
      <w:pPr>
        <w:ind w:left="82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3"/>
        <w:szCs w:val="23"/>
        <w:lang w:val="en-US" w:eastAsia="en-US" w:bidi="ar-SA"/>
      </w:rPr>
    </w:lvl>
    <w:lvl w:ilvl="1" w:tplc="5D6EBD36">
      <w:numFmt w:val="bullet"/>
      <w:lvlText w:val="•"/>
      <w:lvlJc w:val="left"/>
      <w:pPr>
        <w:ind w:left="1877" w:hanging="360"/>
      </w:pPr>
      <w:rPr>
        <w:rFonts w:hint="default"/>
        <w:lang w:val="en-US" w:eastAsia="en-US" w:bidi="ar-SA"/>
      </w:rPr>
    </w:lvl>
    <w:lvl w:ilvl="2" w:tplc="350C5372">
      <w:numFmt w:val="bullet"/>
      <w:lvlText w:val="•"/>
      <w:lvlJc w:val="left"/>
      <w:pPr>
        <w:ind w:left="2934" w:hanging="360"/>
      </w:pPr>
      <w:rPr>
        <w:rFonts w:hint="default"/>
        <w:lang w:val="en-US" w:eastAsia="en-US" w:bidi="ar-SA"/>
      </w:rPr>
    </w:lvl>
    <w:lvl w:ilvl="3" w:tplc="B69AD6E0">
      <w:numFmt w:val="bullet"/>
      <w:lvlText w:val="•"/>
      <w:lvlJc w:val="left"/>
      <w:pPr>
        <w:ind w:left="3992" w:hanging="360"/>
      </w:pPr>
      <w:rPr>
        <w:rFonts w:hint="default"/>
        <w:lang w:val="en-US" w:eastAsia="en-US" w:bidi="ar-SA"/>
      </w:rPr>
    </w:lvl>
    <w:lvl w:ilvl="4" w:tplc="F45C2204">
      <w:numFmt w:val="bullet"/>
      <w:lvlText w:val="•"/>
      <w:lvlJc w:val="left"/>
      <w:pPr>
        <w:ind w:left="5049" w:hanging="360"/>
      </w:pPr>
      <w:rPr>
        <w:rFonts w:hint="default"/>
        <w:lang w:val="en-US" w:eastAsia="en-US" w:bidi="ar-SA"/>
      </w:rPr>
    </w:lvl>
    <w:lvl w:ilvl="5" w:tplc="6A1AC958">
      <w:numFmt w:val="bullet"/>
      <w:lvlText w:val="•"/>
      <w:lvlJc w:val="left"/>
      <w:pPr>
        <w:ind w:left="6107" w:hanging="360"/>
      </w:pPr>
      <w:rPr>
        <w:rFonts w:hint="default"/>
        <w:lang w:val="en-US" w:eastAsia="en-US" w:bidi="ar-SA"/>
      </w:rPr>
    </w:lvl>
    <w:lvl w:ilvl="6" w:tplc="B446709E">
      <w:numFmt w:val="bullet"/>
      <w:lvlText w:val="•"/>
      <w:lvlJc w:val="left"/>
      <w:pPr>
        <w:ind w:left="7164" w:hanging="360"/>
      </w:pPr>
      <w:rPr>
        <w:rFonts w:hint="default"/>
        <w:lang w:val="en-US" w:eastAsia="en-US" w:bidi="ar-SA"/>
      </w:rPr>
    </w:lvl>
    <w:lvl w:ilvl="7" w:tplc="F5E4E82A">
      <w:numFmt w:val="bullet"/>
      <w:lvlText w:val="•"/>
      <w:lvlJc w:val="left"/>
      <w:pPr>
        <w:ind w:left="8221" w:hanging="360"/>
      </w:pPr>
      <w:rPr>
        <w:rFonts w:hint="default"/>
        <w:lang w:val="en-US" w:eastAsia="en-US" w:bidi="ar-SA"/>
      </w:rPr>
    </w:lvl>
    <w:lvl w:ilvl="8" w:tplc="356260C4">
      <w:numFmt w:val="bullet"/>
      <w:lvlText w:val="•"/>
      <w:lvlJc w:val="left"/>
      <w:pPr>
        <w:ind w:left="927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5F61FFE"/>
    <w:multiLevelType w:val="hybridMultilevel"/>
    <w:tmpl w:val="245430EE"/>
    <w:lvl w:ilvl="0" w:tplc="7AB0260E">
      <w:start w:val="1"/>
      <w:numFmt w:val="decimal"/>
      <w:lvlText w:val="%1."/>
      <w:lvlJc w:val="left"/>
      <w:pPr>
        <w:ind w:left="82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8C69268">
      <w:numFmt w:val="bullet"/>
      <w:lvlText w:val="•"/>
      <w:lvlJc w:val="left"/>
      <w:pPr>
        <w:ind w:left="1877" w:hanging="360"/>
      </w:pPr>
      <w:rPr>
        <w:rFonts w:hint="default"/>
        <w:lang w:val="en-US" w:eastAsia="en-US" w:bidi="ar-SA"/>
      </w:rPr>
    </w:lvl>
    <w:lvl w:ilvl="2" w:tplc="39E2DFCA">
      <w:numFmt w:val="bullet"/>
      <w:lvlText w:val="•"/>
      <w:lvlJc w:val="left"/>
      <w:pPr>
        <w:ind w:left="2934" w:hanging="360"/>
      </w:pPr>
      <w:rPr>
        <w:rFonts w:hint="default"/>
        <w:lang w:val="en-US" w:eastAsia="en-US" w:bidi="ar-SA"/>
      </w:rPr>
    </w:lvl>
    <w:lvl w:ilvl="3" w:tplc="E72C0822">
      <w:numFmt w:val="bullet"/>
      <w:lvlText w:val="•"/>
      <w:lvlJc w:val="left"/>
      <w:pPr>
        <w:ind w:left="3992" w:hanging="360"/>
      </w:pPr>
      <w:rPr>
        <w:rFonts w:hint="default"/>
        <w:lang w:val="en-US" w:eastAsia="en-US" w:bidi="ar-SA"/>
      </w:rPr>
    </w:lvl>
    <w:lvl w:ilvl="4" w:tplc="49745BC4">
      <w:numFmt w:val="bullet"/>
      <w:lvlText w:val="•"/>
      <w:lvlJc w:val="left"/>
      <w:pPr>
        <w:ind w:left="5049" w:hanging="360"/>
      </w:pPr>
      <w:rPr>
        <w:rFonts w:hint="default"/>
        <w:lang w:val="en-US" w:eastAsia="en-US" w:bidi="ar-SA"/>
      </w:rPr>
    </w:lvl>
    <w:lvl w:ilvl="5" w:tplc="0AC6ADA0">
      <w:numFmt w:val="bullet"/>
      <w:lvlText w:val="•"/>
      <w:lvlJc w:val="left"/>
      <w:pPr>
        <w:ind w:left="6107" w:hanging="360"/>
      </w:pPr>
      <w:rPr>
        <w:rFonts w:hint="default"/>
        <w:lang w:val="en-US" w:eastAsia="en-US" w:bidi="ar-SA"/>
      </w:rPr>
    </w:lvl>
    <w:lvl w:ilvl="6" w:tplc="57ACD2F6">
      <w:numFmt w:val="bullet"/>
      <w:lvlText w:val="•"/>
      <w:lvlJc w:val="left"/>
      <w:pPr>
        <w:ind w:left="7164" w:hanging="360"/>
      </w:pPr>
      <w:rPr>
        <w:rFonts w:hint="default"/>
        <w:lang w:val="en-US" w:eastAsia="en-US" w:bidi="ar-SA"/>
      </w:rPr>
    </w:lvl>
    <w:lvl w:ilvl="7" w:tplc="E82CA06A">
      <w:numFmt w:val="bullet"/>
      <w:lvlText w:val="•"/>
      <w:lvlJc w:val="left"/>
      <w:pPr>
        <w:ind w:left="8221" w:hanging="360"/>
      </w:pPr>
      <w:rPr>
        <w:rFonts w:hint="default"/>
        <w:lang w:val="en-US" w:eastAsia="en-US" w:bidi="ar-SA"/>
      </w:rPr>
    </w:lvl>
    <w:lvl w:ilvl="8" w:tplc="932686CC">
      <w:numFmt w:val="bullet"/>
      <w:lvlText w:val="•"/>
      <w:lvlJc w:val="left"/>
      <w:pPr>
        <w:ind w:left="9279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jY0MzUxMLcwNDRT0lEKTi0uzszPAykwrgUA8dO9OSwAAAA="/>
  </w:docVars>
  <w:rsids>
    <w:rsidRoot w:val="00AB0565"/>
    <w:rsid w:val="00011F9B"/>
    <w:rsid w:val="000E5EA7"/>
    <w:rsid w:val="0010241A"/>
    <w:rsid w:val="001F1892"/>
    <w:rsid w:val="001F7B59"/>
    <w:rsid w:val="002224FF"/>
    <w:rsid w:val="00314B63"/>
    <w:rsid w:val="00361210"/>
    <w:rsid w:val="0044106E"/>
    <w:rsid w:val="00455669"/>
    <w:rsid w:val="00483E7F"/>
    <w:rsid w:val="007803FC"/>
    <w:rsid w:val="007F006E"/>
    <w:rsid w:val="00A778A5"/>
    <w:rsid w:val="00AB0565"/>
    <w:rsid w:val="00AC75E7"/>
    <w:rsid w:val="00BB3F5B"/>
    <w:rsid w:val="00BE16DC"/>
    <w:rsid w:val="00CB5A08"/>
    <w:rsid w:val="00CD17E6"/>
    <w:rsid w:val="00D879A6"/>
    <w:rsid w:val="00D97A6C"/>
    <w:rsid w:val="00DC46C5"/>
    <w:rsid w:val="00F13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464AD"/>
  <w15:docId w15:val="{A11E1EC3-1BE5-4F10-B4C5-668A6EC50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50" w:line="328" w:lineRule="exact"/>
      <w:ind w:left="107"/>
    </w:pPr>
  </w:style>
  <w:style w:type="character" w:styleId="PlaceholderText">
    <w:name w:val="Placeholder Text"/>
    <w:basedOn w:val="DefaultParagraphFont"/>
    <w:uiPriority w:val="99"/>
    <w:semiHidden/>
    <w:rsid w:val="004410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72645-B193-4FEC-8D88-14A9AF60F657}"/>
      </w:docPartPr>
      <w:docPartBody>
        <w:p w:rsidR="00923865" w:rsidRDefault="00BE47A8"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1D8D1021AC324B67BDD6714897386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096B7-EE9A-408D-924B-CBFBFDA60BBC}"/>
      </w:docPartPr>
      <w:docPartBody>
        <w:p w:rsidR="00923865" w:rsidRDefault="00BE47A8" w:rsidP="00BE47A8">
          <w:pPr>
            <w:pStyle w:val="1D8D1021AC324B67BDD6714897386847"/>
          </w:pPr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25E315C6429B4089AC9C7256F0E54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6541E-3604-48F1-B61B-4F3DADC0D4FF}"/>
      </w:docPartPr>
      <w:docPartBody>
        <w:p w:rsidR="00923865" w:rsidRDefault="00BE47A8" w:rsidP="00BE47A8">
          <w:pPr>
            <w:pStyle w:val="25E315C6429B4089AC9C7256F0E54149"/>
          </w:pPr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93F6B667508C48E18288508C974AE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80953-D642-4B0C-89BB-2A04A422D380}"/>
      </w:docPartPr>
      <w:docPartBody>
        <w:p w:rsidR="00923865" w:rsidRDefault="00BE47A8" w:rsidP="00BE47A8">
          <w:pPr>
            <w:pStyle w:val="93F6B667508C48E18288508C974AE3E3"/>
          </w:pPr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7D4B182515174C009FEECD2884EE3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A6F8A-1869-4B08-B9C2-72036C62551E}"/>
      </w:docPartPr>
      <w:docPartBody>
        <w:p w:rsidR="00923865" w:rsidRDefault="00BE47A8" w:rsidP="00BE47A8">
          <w:pPr>
            <w:pStyle w:val="7D4B182515174C009FEECD2884EE331E"/>
          </w:pPr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5FFCB230E4994109A35F2C7B6E248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2DA84-D227-4DB6-86ED-11F2AEAA3314}"/>
      </w:docPartPr>
      <w:docPartBody>
        <w:p w:rsidR="00923865" w:rsidRDefault="00BE47A8" w:rsidP="00BE47A8">
          <w:pPr>
            <w:pStyle w:val="5FFCB230E4994109A35F2C7B6E248B96"/>
          </w:pPr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613252E8D2454879B51404427EF3F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71128-7F0B-4109-A1E0-6AF61576B920}"/>
      </w:docPartPr>
      <w:docPartBody>
        <w:p w:rsidR="00923865" w:rsidRDefault="00BE47A8" w:rsidP="00BE47A8">
          <w:pPr>
            <w:pStyle w:val="613252E8D2454879B51404427EF3FB31"/>
          </w:pPr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EFB8B8DD3BCF47859E73EB06F1BD7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99FA8-0959-4B23-823C-F90393B4DB11}"/>
      </w:docPartPr>
      <w:docPartBody>
        <w:p w:rsidR="00923865" w:rsidRDefault="00BE47A8" w:rsidP="00BE47A8">
          <w:pPr>
            <w:pStyle w:val="EFB8B8DD3BCF47859E73EB06F1BD7464"/>
          </w:pPr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AD19AE882D0A492386A53B117B1FF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00F15-73D7-4A9F-8A53-F0A417E914A8}"/>
      </w:docPartPr>
      <w:docPartBody>
        <w:p w:rsidR="00923865" w:rsidRDefault="00BE47A8" w:rsidP="00BE47A8">
          <w:pPr>
            <w:pStyle w:val="AD19AE882D0A492386A53B117B1FF175"/>
          </w:pPr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CCC82E29B09B45E89B4D71276F5FAF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6B00B-2FB4-4172-ACD5-F4385BF7E5C7}"/>
      </w:docPartPr>
      <w:docPartBody>
        <w:p w:rsidR="00923865" w:rsidRDefault="00BE47A8" w:rsidP="00BE47A8">
          <w:pPr>
            <w:pStyle w:val="CCC82E29B09B45E89B4D71276F5FAF5F"/>
          </w:pPr>
          <w:r w:rsidRPr="00F62846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1FC28-2449-4A64-9D34-C91B9E6CF585}"/>
      </w:docPartPr>
      <w:docPartBody>
        <w:p w:rsidR="00923865" w:rsidRDefault="00BE47A8">
          <w:r w:rsidRPr="00F628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E44EA-945C-42F3-B7BA-418A694A6E1A}"/>
      </w:docPartPr>
      <w:docPartBody>
        <w:p w:rsidR="00923865" w:rsidRDefault="00BE47A8">
          <w:r w:rsidRPr="00F6284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47A8"/>
    <w:rsid w:val="00923865"/>
    <w:rsid w:val="00BE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47A8"/>
    <w:rPr>
      <w:color w:val="808080"/>
    </w:rPr>
  </w:style>
  <w:style w:type="paragraph" w:customStyle="1" w:styleId="1D8D1021AC324B67BDD6714897386847">
    <w:name w:val="1D8D1021AC324B67BDD6714897386847"/>
    <w:rsid w:val="00BE47A8"/>
  </w:style>
  <w:style w:type="paragraph" w:customStyle="1" w:styleId="25E315C6429B4089AC9C7256F0E54149">
    <w:name w:val="25E315C6429B4089AC9C7256F0E54149"/>
    <w:rsid w:val="00BE47A8"/>
  </w:style>
  <w:style w:type="paragraph" w:customStyle="1" w:styleId="93F6B667508C48E18288508C974AE3E3">
    <w:name w:val="93F6B667508C48E18288508C974AE3E3"/>
    <w:rsid w:val="00BE47A8"/>
  </w:style>
  <w:style w:type="paragraph" w:customStyle="1" w:styleId="7D4B182515174C009FEECD2884EE331E">
    <w:name w:val="7D4B182515174C009FEECD2884EE331E"/>
    <w:rsid w:val="00BE47A8"/>
  </w:style>
  <w:style w:type="paragraph" w:customStyle="1" w:styleId="5FFCB230E4994109A35F2C7B6E248B96">
    <w:name w:val="5FFCB230E4994109A35F2C7B6E248B96"/>
    <w:rsid w:val="00BE47A8"/>
  </w:style>
  <w:style w:type="paragraph" w:customStyle="1" w:styleId="613252E8D2454879B51404427EF3FB31">
    <w:name w:val="613252E8D2454879B51404427EF3FB31"/>
    <w:rsid w:val="00BE47A8"/>
  </w:style>
  <w:style w:type="paragraph" w:customStyle="1" w:styleId="EFB8B8DD3BCF47859E73EB06F1BD7464">
    <w:name w:val="EFB8B8DD3BCF47859E73EB06F1BD7464"/>
    <w:rsid w:val="00BE47A8"/>
  </w:style>
  <w:style w:type="paragraph" w:customStyle="1" w:styleId="AD19AE882D0A492386A53B117B1FF175">
    <w:name w:val="AD19AE882D0A492386A53B117B1FF175"/>
    <w:rsid w:val="00BE47A8"/>
  </w:style>
  <w:style w:type="paragraph" w:customStyle="1" w:styleId="CCC82E29B09B45E89B4D71276F5FAF5F">
    <w:name w:val="CCC82E29B09B45E89B4D71276F5FAF5F"/>
    <w:rsid w:val="00BE47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0</Words>
  <Characters>1656</Characters>
  <Application>Microsoft Office Word</Application>
  <DocSecurity>0</DocSecurity>
  <Lines>13</Lines>
  <Paragraphs>3</Paragraphs>
  <ScaleCrop>false</ScaleCrop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vingstone, Christi</dc:creator>
  <cp:lastModifiedBy>Jenny Williams</cp:lastModifiedBy>
  <cp:revision>3</cp:revision>
  <dcterms:created xsi:type="dcterms:W3CDTF">2022-03-16T23:07:00Z</dcterms:created>
  <dcterms:modified xsi:type="dcterms:W3CDTF">2022-03-24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9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11-16T00:00:00Z</vt:filetime>
  </property>
</Properties>
</file>